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BC7BCA" w14:textId="77777777" w:rsidR="00EA687D" w:rsidRDefault="006136ED" w:rsidP="00D0607C">
      <w:pPr>
        <w:pStyle w:val="Heading1"/>
      </w:pPr>
      <w:bookmarkStart w:id="0" w:name="hivbackcalc-analysis-report"/>
      <w:bookmarkStart w:id="1" w:name="_GoBack"/>
      <w:bookmarkEnd w:id="0"/>
      <w:bookmarkEnd w:id="1"/>
      <w:r>
        <w:t>HIVBackCalc: Analysis Report</w:t>
      </w:r>
    </w:p>
    <w:p w14:paraId="70E5B292" w14:textId="77777777" w:rsidR="00EA687D" w:rsidRDefault="006136ED">
      <w:pPr>
        <w:pStyle w:val="FirstParagraph"/>
      </w:pPr>
      <w:r>
        <w:rPr>
          <w:i/>
        </w:rPr>
        <w:t>14 June, 2016</w:t>
      </w:r>
    </w:p>
    <w:p w14:paraId="3700821A" w14:textId="77777777" w:rsidR="00EA687D" w:rsidRDefault="006136ED">
      <w:pPr>
        <w:pStyle w:val="Heading2"/>
      </w:pPr>
      <w:bookmarkStart w:id="2" w:name="raw-data"/>
      <w:bookmarkEnd w:id="2"/>
      <w:r>
        <w:t>Raw Data</w:t>
      </w:r>
    </w:p>
    <w:p w14:paraId="298BEB0D" w14:textId="77777777" w:rsidR="00EA687D" w:rsidRDefault="006136ED">
      <w:pPr>
        <w:pStyle w:val="Heading3"/>
      </w:pPr>
      <w:bookmarkStart w:id="3" w:name="data-preview"/>
      <w:bookmarkEnd w:id="3"/>
      <w:r>
        <w:t>Data preview</w:t>
      </w:r>
    </w:p>
    <w:p w14:paraId="77C50FC3" w14:textId="77777777" w:rsidR="00EA687D" w:rsidRDefault="006136ED">
      <w:pPr>
        <w:pStyle w:val="FirstParagraph"/>
      </w:pPr>
      <w:r>
        <w:t>The first 10 rows and 20 or so columns are displayed below.</w:t>
      </w:r>
    </w:p>
    <w:p w14:paraId="5DFA94F6" w14:textId="77777777" w:rsidR="00EA687D" w:rsidRDefault="006136ED">
      <w:pPr>
        <w:pStyle w:val="TableCaption"/>
      </w:pPr>
      <w:r>
        <w:t>Table continues below</w:t>
      </w:r>
    </w:p>
    <w:tbl>
      <w:tblPr>
        <w:tblW w:w="4166" w:type="pct"/>
        <w:tblLook w:val="07E0" w:firstRow="1" w:lastRow="1" w:firstColumn="1" w:lastColumn="1" w:noHBand="1" w:noVBand="1"/>
        <w:tblCaption w:val="Table continues below"/>
      </w:tblPr>
      <w:tblGrid>
        <w:gridCol w:w="623"/>
        <w:gridCol w:w="1639"/>
        <w:gridCol w:w="994"/>
        <w:gridCol w:w="1150"/>
        <w:gridCol w:w="1042"/>
        <w:gridCol w:w="1285"/>
        <w:gridCol w:w="1246"/>
      </w:tblGrid>
      <w:tr w:rsidR="00EA687D" w14:paraId="3AC4F8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319B93" w14:textId="77777777" w:rsidR="00EA687D" w:rsidRDefault="006136ED" w:rsidP="00643A7F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2A3A0F" w14:textId="77777777" w:rsidR="00EA687D" w:rsidRDefault="006136ED" w:rsidP="00643A7F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021B67" w14:textId="77777777" w:rsidR="00EA687D" w:rsidRDefault="006136ED" w:rsidP="00643A7F">
            <w:pPr>
              <w:pStyle w:val="Compact"/>
            </w:pPr>
            <w:r>
              <w:t>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E222F9" w14:textId="77777777" w:rsidR="00EA687D" w:rsidRDefault="006136ED" w:rsidP="00643A7F">
            <w:pPr>
              <w:pStyle w:val="Compact"/>
            </w:pPr>
            <w:r>
              <w:t>mode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647B27" w14:textId="77777777" w:rsidR="00EA687D" w:rsidRDefault="006136ED" w:rsidP="00643A7F">
            <w:pPr>
              <w:pStyle w:val="Compact"/>
            </w:pPr>
            <w: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D5790F" w14:textId="77777777" w:rsidR="00EA687D" w:rsidRDefault="006136ED" w:rsidP="00643A7F">
            <w:pPr>
              <w:pStyle w:val="Compact"/>
            </w:pPr>
            <w:r>
              <w:t>hdx_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9211E2" w14:textId="77777777" w:rsidR="00EA687D" w:rsidRDefault="006136ED" w:rsidP="00643A7F">
            <w:pPr>
              <w:pStyle w:val="Compact"/>
            </w:pPr>
            <w:r>
              <w:t>agecat5</w:t>
            </w:r>
          </w:p>
        </w:tc>
      </w:tr>
      <w:tr w:rsidR="00EA687D" w14:paraId="436211B9" w14:textId="77777777">
        <w:tc>
          <w:tcPr>
            <w:tcW w:w="0" w:type="auto"/>
          </w:tcPr>
          <w:p w14:paraId="317841E1" w14:textId="77777777" w:rsidR="00EA687D" w:rsidRDefault="006136ED" w:rsidP="00643A7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D841C84" w14:textId="77777777" w:rsidR="00EA687D" w:rsidRPr="00643A7F" w:rsidRDefault="006136ED" w:rsidP="00643A7F">
            <w:pPr>
              <w:pStyle w:val="Compact"/>
            </w:pPr>
            <w:r w:rsidRPr="00643A7F">
              <w:t>KC-</w:t>
            </w:r>
            <w:proofErr w:type="spellStart"/>
            <w:r w:rsidRPr="00643A7F">
              <w:t>sim</w:t>
            </w:r>
            <w:proofErr w:type="spellEnd"/>
          </w:p>
        </w:tc>
        <w:tc>
          <w:tcPr>
            <w:tcW w:w="0" w:type="auto"/>
          </w:tcPr>
          <w:p w14:paraId="0046F49C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3D22B381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74D237E" w14:textId="77777777" w:rsidR="00EA687D" w:rsidRDefault="006136ED" w:rsidP="00643A7F">
            <w:pPr>
              <w:pStyle w:val="Compact"/>
            </w:pPr>
            <w:r>
              <w:t>Hisp</w:t>
            </w:r>
          </w:p>
        </w:tc>
        <w:tc>
          <w:tcPr>
            <w:tcW w:w="0" w:type="auto"/>
          </w:tcPr>
          <w:p w14:paraId="655799DF" w14:textId="77777777" w:rsidR="00EA687D" w:rsidRDefault="006136ED" w:rsidP="00643A7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6CB6FF03" w14:textId="77777777" w:rsidR="00EA687D" w:rsidRDefault="006136ED" w:rsidP="00643A7F">
            <w:pPr>
              <w:pStyle w:val="Compact"/>
            </w:pPr>
            <w:r>
              <w:t>31-35</w:t>
            </w:r>
          </w:p>
        </w:tc>
      </w:tr>
      <w:tr w:rsidR="00EA687D" w14:paraId="353A814A" w14:textId="77777777">
        <w:tc>
          <w:tcPr>
            <w:tcW w:w="0" w:type="auto"/>
          </w:tcPr>
          <w:p w14:paraId="244EB4F5" w14:textId="77777777" w:rsidR="00EA687D" w:rsidRDefault="006136ED" w:rsidP="00643A7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A80F12B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3FB0FA7A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0385FDE7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466A49C1" w14:textId="77777777" w:rsidR="00EA687D" w:rsidRDefault="006136ED" w:rsidP="00643A7F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69C4BD9" w14:textId="77777777" w:rsidR="00EA687D" w:rsidRDefault="006136ED" w:rsidP="00643A7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6516C2C2" w14:textId="77777777" w:rsidR="00EA687D" w:rsidRDefault="006136ED" w:rsidP="00643A7F">
            <w:pPr>
              <w:pStyle w:val="Compact"/>
            </w:pPr>
            <w:r>
              <w:t>21-25</w:t>
            </w:r>
          </w:p>
        </w:tc>
      </w:tr>
      <w:tr w:rsidR="00EA687D" w14:paraId="2E75503D" w14:textId="77777777">
        <w:tc>
          <w:tcPr>
            <w:tcW w:w="0" w:type="auto"/>
          </w:tcPr>
          <w:p w14:paraId="207ED48B" w14:textId="77777777" w:rsidR="00EA687D" w:rsidRDefault="006136ED" w:rsidP="00643A7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CAC981C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44544C2E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0FB4AAA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36C404F" w14:textId="77777777" w:rsidR="00EA687D" w:rsidRDefault="006136ED" w:rsidP="00643A7F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1AEC0DEA" w14:textId="77777777" w:rsidR="00EA687D" w:rsidRDefault="006136ED" w:rsidP="00643A7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6CDE7D2E" w14:textId="77777777" w:rsidR="00EA687D" w:rsidRDefault="006136ED" w:rsidP="00643A7F">
            <w:pPr>
              <w:pStyle w:val="Compact"/>
            </w:pPr>
            <w:r>
              <w:t>36-40</w:t>
            </w:r>
          </w:p>
        </w:tc>
      </w:tr>
      <w:tr w:rsidR="00EA687D" w14:paraId="1BE8398A" w14:textId="77777777">
        <w:tc>
          <w:tcPr>
            <w:tcW w:w="0" w:type="auto"/>
          </w:tcPr>
          <w:p w14:paraId="6593F7D2" w14:textId="77777777" w:rsidR="00EA687D" w:rsidRDefault="006136ED" w:rsidP="00643A7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8970DF3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55FF1B3D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36C4C5A8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35DF9759" w14:textId="77777777" w:rsidR="00EA687D" w:rsidRDefault="006136ED" w:rsidP="00643A7F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5DBDF896" w14:textId="77777777" w:rsidR="00EA687D" w:rsidRDefault="006136ED" w:rsidP="00643A7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5BF688BA" w14:textId="77777777" w:rsidR="00EA687D" w:rsidRDefault="006136ED" w:rsidP="00643A7F">
            <w:pPr>
              <w:pStyle w:val="Compact"/>
            </w:pPr>
            <w:r>
              <w:t>31-35</w:t>
            </w:r>
          </w:p>
        </w:tc>
      </w:tr>
      <w:tr w:rsidR="00EA687D" w14:paraId="50926A5C" w14:textId="77777777">
        <w:tc>
          <w:tcPr>
            <w:tcW w:w="0" w:type="auto"/>
          </w:tcPr>
          <w:p w14:paraId="36F4212D" w14:textId="77777777" w:rsidR="00EA687D" w:rsidRDefault="006136ED" w:rsidP="00643A7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EA97E1C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5757CBF1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E37B93C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1ACA2717" w14:textId="77777777" w:rsidR="00EA687D" w:rsidRDefault="006136ED" w:rsidP="00643A7F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584A4D3C" w14:textId="77777777" w:rsidR="00EA687D" w:rsidRDefault="006136ED" w:rsidP="00643A7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3581D342" w14:textId="77777777" w:rsidR="00EA687D" w:rsidRDefault="006136ED" w:rsidP="00643A7F">
            <w:pPr>
              <w:pStyle w:val="Compact"/>
            </w:pPr>
            <w:r>
              <w:t>36-40</w:t>
            </w:r>
          </w:p>
        </w:tc>
      </w:tr>
      <w:tr w:rsidR="00EA687D" w14:paraId="05B2D0DB" w14:textId="77777777">
        <w:tc>
          <w:tcPr>
            <w:tcW w:w="0" w:type="auto"/>
          </w:tcPr>
          <w:p w14:paraId="1C072E08" w14:textId="77777777" w:rsidR="00EA687D" w:rsidRDefault="006136ED" w:rsidP="00643A7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A7D9DE1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201EAAB0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386F5A2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B8A1D91" w14:textId="77777777" w:rsidR="00EA687D" w:rsidRDefault="006136ED" w:rsidP="00643A7F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C9D3C15" w14:textId="77777777" w:rsidR="00EA687D" w:rsidRDefault="006136ED" w:rsidP="00643A7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3716EDF0" w14:textId="77777777" w:rsidR="00EA687D" w:rsidRDefault="006136ED" w:rsidP="00643A7F">
            <w:pPr>
              <w:pStyle w:val="Compact"/>
            </w:pPr>
            <w:r>
              <w:t>31-35</w:t>
            </w:r>
          </w:p>
        </w:tc>
      </w:tr>
      <w:tr w:rsidR="00EA687D" w14:paraId="1114128A" w14:textId="77777777">
        <w:tc>
          <w:tcPr>
            <w:tcW w:w="0" w:type="auto"/>
          </w:tcPr>
          <w:p w14:paraId="38030BAB" w14:textId="77777777" w:rsidR="00EA687D" w:rsidRDefault="006136ED" w:rsidP="00643A7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7E37C1B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1D1D019C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CD3836D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965F0EB" w14:textId="77777777" w:rsidR="00EA687D" w:rsidRDefault="006136ED" w:rsidP="00643A7F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36D85F2F" w14:textId="77777777" w:rsidR="00EA687D" w:rsidRDefault="006136ED" w:rsidP="00643A7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25C85290" w14:textId="77777777" w:rsidR="00EA687D" w:rsidRDefault="006136ED" w:rsidP="00643A7F">
            <w:pPr>
              <w:pStyle w:val="Compact"/>
            </w:pPr>
            <w:r>
              <w:t>26-30</w:t>
            </w:r>
          </w:p>
        </w:tc>
      </w:tr>
      <w:tr w:rsidR="00EA687D" w14:paraId="33875E71" w14:textId="77777777">
        <w:tc>
          <w:tcPr>
            <w:tcW w:w="0" w:type="auto"/>
          </w:tcPr>
          <w:p w14:paraId="4A1802C3" w14:textId="77777777" w:rsidR="00EA687D" w:rsidRDefault="006136ED" w:rsidP="00643A7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62EC963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1BF08693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567844D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1F4B6214" w14:textId="77777777" w:rsidR="00EA687D" w:rsidRDefault="006136ED" w:rsidP="00643A7F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29FE6685" w14:textId="77777777" w:rsidR="00EA687D" w:rsidRDefault="006136ED" w:rsidP="00643A7F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1FAFBA36" w14:textId="77777777" w:rsidR="00EA687D" w:rsidRDefault="006136ED" w:rsidP="00643A7F">
            <w:pPr>
              <w:pStyle w:val="Compact"/>
            </w:pPr>
            <w:r>
              <w:t>36-40</w:t>
            </w:r>
          </w:p>
        </w:tc>
      </w:tr>
      <w:tr w:rsidR="00EA687D" w14:paraId="50FEFBC9" w14:textId="77777777">
        <w:tc>
          <w:tcPr>
            <w:tcW w:w="0" w:type="auto"/>
          </w:tcPr>
          <w:p w14:paraId="6B3EF10F" w14:textId="77777777" w:rsidR="00EA687D" w:rsidRDefault="006136ED" w:rsidP="00643A7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8B2CEBF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2EB270CC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0E9DFBCF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DD1E26E" w14:textId="77777777" w:rsidR="00EA687D" w:rsidRDefault="006136ED" w:rsidP="00643A7F">
            <w:pPr>
              <w:pStyle w:val="Compact"/>
            </w:pPr>
            <w:r>
              <w:t>Hisp</w:t>
            </w:r>
          </w:p>
        </w:tc>
        <w:tc>
          <w:tcPr>
            <w:tcW w:w="0" w:type="auto"/>
          </w:tcPr>
          <w:p w14:paraId="57E87292" w14:textId="77777777" w:rsidR="00EA687D" w:rsidRDefault="006136ED" w:rsidP="00643A7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B80385D" w14:textId="77777777" w:rsidR="00EA687D" w:rsidRDefault="006136ED" w:rsidP="00643A7F">
            <w:pPr>
              <w:pStyle w:val="Compact"/>
            </w:pPr>
            <w:r>
              <w:t>26-30</w:t>
            </w:r>
          </w:p>
        </w:tc>
      </w:tr>
      <w:tr w:rsidR="00EA687D" w14:paraId="2E29C1CB" w14:textId="77777777">
        <w:tc>
          <w:tcPr>
            <w:tcW w:w="0" w:type="auto"/>
          </w:tcPr>
          <w:p w14:paraId="610E2A1B" w14:textId="77777777" w:rsidR="00EA687D" w:rsidRDefault="006136ED" w:rsidP="00643A7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77230B6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72C3AD53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7DD490E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F487A52" w14:textId="77777777" w:rsidR="00EA687D" w:rsidRDefault="006136ED" w:rsidP="00643A7F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A898CA1" w14:textId="77777777" w:rsidR="00EA687D" w:rsidRDefault="006136ED" w:rsidP="00643A7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09E4EB76" w14:textId="77777777" w:rsidR="00EA687D" w:rsidRDefault="006136ED" w:rsidP="00643A7F">
            <w:pPr>
              <w:pStyle w:val="Compact"/>
            </w:pPr>
            <w:r>
              <w:t>31-35</w:t>
            </w:r>
          </w:p>
        </w:tc>
      </w:tr>
    </w:tbl>
    <w:p w14:paraId="12FC5DDE" w14:textId="77777777" w:rsidR="00EA687D" w:rsidRDefault="006136ED">
      <w:pPr>
        <w:pStyle w:val="TableCaption"/>
      </w:pPr>
      <w:r>
        <w:t>Table continues below</w:t>
      </w:r>
    </w:p>
    <w:tbl>
      <w:tblPr>
        <w:tblW w:w="3194" w:type="pct"/>
        <w:tblLook w:val="07E0" w:firstRow="1" w:lastRow="1" w:firstColumn="1" w:lastColumn="1" w:noHBand="1" w:noVBand="1"/>
        <w:tblCaption w:val="Table continues below"/>
      </w:tblPr>
      <w:tblGrid>
        <w:gridCol w:w="1206"/>
        <w:gridCol w:w="1217"/>
        <w:gridCol w:w="2239"/>
        <w:gridCol w:w="1455"/>
      </w:tblGrid>
      <w:tr w:rsidR="00EA687D" w14:paraId="6CC29E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A9CE4F" w14:textId="77777777" w:rsidR="00EA687D" w:rsidRDefault="006136ED" w:rsidP="00643A7F">
            <w:pPr>
              <w:pStyle w:val="Compact"/>
            </w:pPr>
            <w:r>
              <w:t>yearD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5CA388" w14:textId="77777777" w:rsidR="00EA687D" w:rsidRDefault="006136ED" w:rsidP="00643A7F">
            <w:pPr>
              <w:pStyle w:val="Compact"/>
            </w:pPr>
            <w:r>
              <w:t>timeD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FA9BE7" w14:textId="77777777" w:rsidR="00EA687D" w:rsidRDefault="006136ED" w:rsidP="00643A7F">
            <w:pPr>
              <w:pStyle w:val="Compact"/>
            </w:pPr>
            <w:r>
              <w:t>everHadNeg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3BE4BB" w14:textId="77777777" w:rsidR="00EA687D" w:rsidRDefault="006136ED" w:rsidP="00643A7F">
            <w:pPr>
              <w:pStyle w:val="Compact"/>
            </w:pPr>
            <w:r>
              <w:t>infPeriod</w:t>
            </w:r>
          </w:p>
        </w:tc>
      </w:tr>
      <w:tr w:rsidR="00EA687D" w14:paraId="6B62DB5C" w14:textId="77777777">
        <w:tc>
          <w:tcPr>
            <w:tcW w:w="0" w:type="auto"/>
          </w:tcPr>
          <w:p w14:paraId="01444977" w14:textId="77777777" w:rsidR="00EA687D" w:rsidRDefault="006136ED" w:rsidP="00643A7F">
            <w:pPr>
              <w:pStyle w:val="Compact"/>
            </w:pPr>
            <w:r>
              <w:t>2011</w:t>
            </w:r>
          </w:p>
        </w:tc>
        <w:tc>
          <w:tcPr>
            <w:tcW w:w="0" w:type="auto"/>
          </w:tcPr>
          <w:p w14:paraId="33C2FE92" w14:textId="77777777" w:rsidR="00EA687D" w:rsidRDefault="006136ED" w:rsidP="00643A7F">
            <w:pPr>
              <w:pStyle w:val="Compact"/>
            </w:pPr>
            <w:r>
              <w:t>2011</w:t>
            </w:r>
          </w:p>
        </w:tc>
        <w:tc>
          <w:tcPr>
            <w:tcW w:w="0" w:type="auto"/>
          </w:tcPr>
          <w:p w14:paraId="5AAD048D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946E93" w14:textId="77777777" w:rsidR="00EA687D" w:rsidRDefault="006136ED" w:rsidP="00643A7F">
            <w:pPr>
              <w:pStyle w:val="Compact"/>
            </w:pPr>
            <w:r>
              <w:t>0.5315</w:t>
            </w:r>
          </w:p>
        </w:tc>
      </w:tr>
      <w:tr w:rsidR="00EA687D" w14:paraId="79577175" w14:textId="77777777">
        <w:tc>
          <w:tcPr>
            <w:tcW w:w="0" w:type="auto"/>
          </w:tcPr>
          <w:p w14:paraId="4A865015" w14:textId="77777777" w:rsidR="00EA687D" w:rsidRDefault="006136ED" w:rsidP="00643A7F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14:paraId="1DBB129E" w14:textId="77777777" w:rsidR="00EA687D" w:rsidRDefault="006136ED" w:rsidP="00643A7F">
            <w:pPr>
              <w:pStyle w:val="Compact"/>
            </w:pPr>
            <w:r>
              <w:t>2009</w:t>
            </w:r>
          </w:p>
        </w:tc>
        <w:tc>
          <w:tcPr>
            <w:tcW w:w="0" w:type="auto"/>
          </w:tcPr>
          <w:p w14:paraId="2CC5FAD6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234A980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60FEC29A" w14:textId="77777777">
        <w:tc>
          <w:tcPr>
            <w:tcW w:w="0" w:type="auto"/>
          </w:tcPr>
          <w:p w14:paraId="2AA88D2B" w14:textId="77777777" w:rsidR="00EA687D" w:rsidRDefault="006136ED" w:rsidP="00643A7F">
            <w:pPr>
              <w:pStyle w:val="Compact"/>
            </w:pPr>
            <w:r>
              <w:t>2009</w:t>
            </w:r>
          </w:p>
        </w:tc>
        <w:tc>
          <w:tcPr>
            <w:tcW w:w="0" w:type="auto"/>
          </w:tcPr>
          <w:p w14:paraId="1F3C613F" w14:textId="77777777" w:rsidR="00EA687D" w:rsidRDefault="006136ED" w:rsidP="00643A7F">
            <w:pPr>
              <w:pStyle w:val="Compact"/>
            </w:pPr>
            <w:r>
              <w:t>2010</w:t>
            </w:r>
          </w:p>
        </w:tc>
        <w:tc>
          <w:tcPr>
            <w:tcW w:w="0" w:type="auto"/>
          </w:tcPr>
          <w:p w14:paraId="6A6B7152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6E742E9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3F55BDA8" w14:textId="77777777">
        <w:tc>
          <w:tcPr>
            <w:tcW w:w="0" w:type="auto"/>
          </w:tcPr>
          <w:p w14:paraId="287C859C" w14:textId="77777777" w:rsidR="00EA687D" w:rsidRDefault="006136ED" w:rsidP="00643A7F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4C1E6838" w14:textId="77777777" w:rsidR="00EA687D" w:rsidRDefault="006136ED" w:rsidP="00643A7F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14:paraId="45910F2D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8FFFB3A" w14:textId="77777777" w:rsidR="00EA687D" w:rsidRDefault="006136ED" w:rsidP="00643A7F">
            <w:pPr>
              <w:pStyle w:val="Compact"/>
            </w:pPr>
            <w:r>
              <w:t>10.26</w:t>
            </w:r>
          </w:p>
        </w:tc>
      </w:tr>
      <w:tr w:rsidR="00EA687D" w14:paraId="1D973F09" w14:textId="77777777">
        <w:tc>
          <w:tcPr>
            <w:tcW w:w="0" w:type="auto"/>
          </w:tcPr>
          <w:p w14:paraId="5759AAD9" w14:textId="77777777" w:rsidR="00EA687D" w:rsidRDefault="006136ED" w:rsidP="00643A7F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25FC385A" w14:textId="77777777" w:rsidR="00EA687D" w:rsidRDefault="006136ED" w:rsidP="00643A7F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14:paraId="580A8F4A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827E55F" w14:textId="77777777" w:rsidR="00EA687D" w:rsidRDefault="006136ED" w:rsidP="00643A7F">
            <w:pPr>
              <w:pStyle w:val="Compact"/>
            </w:pPr>
            <w:r>
              <w:t>18</w:t>
            </w:r>
          </w:p>
        </w:tc>
      </w:tr>
      <w:tr w:rsidR="00EA687D" w14:paraId="4FA6F894" w14:textId="77777777">
        <w:tc>
          <w:tcPr>
            <w:tcW w:w="0" w:type="auto"/>
          </w:tcPr>
          <w:p w14:paraId="4E5A07B9" w14:textId="77777777" w:rsidR="00EA687D" w:rsidRDefault="006136ED" w:rsidP="00643A7F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14:paraId="6EE71AAC" w14:textId="77777777" w:rsidR="00EA687D" w:rsidRDefault="006136ED" w:rsidP="00643A7F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14:paraId="32F729DA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D634A" w14:textId="77777777" w:rsidR="00EA687D" w:rsidRDefault="006136ED" w:rsidP="00643A7F">
            <w:pPr>
              <w:pStyle w:val="Compact"/>
            </w:pPr>
            <w:r>
              <w:t>0.7671</w:t>
            </w:r>
          </w:p>
        </w:tc>
      </w:tr>
      <w:tr w:rsidR="00EA687D" w14:paraId="47AB2539" w14:textId="77777777">
        <w:tc>
          <w:tcPr>
            <w:tcW w:w="0" w:type="auto"/>
          </w:tcPr>
          <w:p w14:paraId="539B38C8" w14:textId="77777777" w:rsidR="00EA687D" w:rsidRDefault="006136ED" w:rsidP="00643A7F">
            <w:pPr>
              <w:pStyle w:val="Compact"/>
            </w:pPr>
            <w:r>
              <w:t>2011</w:t>
            </w:r>
          </w:p>
        </w:tc>
        <w:tc>
          <w:tcPr>
            <w:tcW w:w="0" w:type="auto"/>
          </w:tcPr>
          <w:p w14:paraId="04DE2388" w14:textId="77777777" w:rsidR="00EA687D" w:rsidRDefault="006136ED" w:rsidP="00643A7F">
            <w:pPr>
              <w:pStyle w:val="Compact"/>
            </w:pPr>
            <w:r>
              <w:t>2012</w:t>
            </w:r>
          </w:p>
        </w:tc>
        <w:tc>
          <w:tcPr>
            <w:tcW w:w="0" w:type="auto"/>
          </w:tcPr>
          <w:p w14:paraId="5905C7D6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DD035C2" w14:textId="77777777" w:rsidR="00EA687D" w:rsidRDefault="006136ED" w:rsidP="00643A7F">
            <w:pPr>
              <w:pStyle w:val="Compact"/>
            </w:pPr>
            <w:r>
              <w:t>5.395</w:t>
            </w:r>
          </w:p>
        </w:tc>
      </w:tr>
      <w:tr w:rsidR="00EA687D" w14:paraId="3F062B19" w14:textId="77777777">
        <w:tc>
          <w:tcPr>
            <w:tcW w:w="0" w:type="auto"/>
          </w:tcPr>
          <w:p w14:paraId="0BBFDC11" w14:textId="77777777" w:rsidR="00EA687D" w:rsidRDefault="006136ED" w:rsidP="00643A7F">
            <w:pPr>
              <w:pStyle w:val="Compact"/>
            </w:pPr>
            <w:r>
              <w:t>2010</w:t>
            </w:r>
          </w:p>
        </w:tc>
        <w:tc>
          <w:tcPr>
            <w:tcW w:w="0" w:type="auto"/>
          </w:tcPr>
          <w:p w14:paraId="5A6A4247" w14:textId="77777777" w:rsidR="00EA687D" w:rsidRDefault="006136ED" w:rsidP="00643A7F">
            <w:pPr>
              <w:pStyle w:val="Compact"/>
            </w:pPr>
            <w:r>
              <w:t>2010</w:t>
            </w:r>
          </w:p>
        </w:tc>
        <w:tc>
          <w:tcPr>
            <w:tcW w:w="0" w:type="auto"/>
          </w:tcPr>
          <w:p w14:paraId="397D9049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11508FA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034B3766" w14:textId="77777777">
        <w:tc>
          <w:tcPr>
            <w:tcW w:w="0" w:type="auto"/>
          </w:tcPr>
          <w:p w14:paraId="6AB03479" w14:textId="77777777" w:rsidR="00EA687D" w:rsidRDefault="006136ED" w:rsidP="00643A7F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04D9F05C" w14:textId="77777777" w:rsidR="00EA687D" w:rsidRDefault="006136ED" w:rsidP="00643A7F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37E6AA33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71C49E2" w14:textId="77777777" w:rsidR="00EA687D" w:rsidRDefault="006136ED" w:rsidP="00643A7F">
            <w:pPr>
              <w:pStyle w:val="Compact"/>
            </w:pPr>
            <w:r>
              <w:t>1.833</w:t>
            </w:r>
          </w:p>
        </w:tc>
      </w:tr>
      <w:tr w:rsidR="00EA687D" w14:paraId="1874017A" w14:textId="77777777">
        <w:tc>
          <w:tcPr>
            <w:tcW w:w="0" w:type="auto"/>
          </w:tcPr>
          <w:p w14:paraId="779904CA" w14:textId="77777777" w:rsidR="00EA687D" w:rsidRDefault="006136ED" w:rsidP="00643A7F">
            <w:pPr>
              <w:pStyle w:val="Compact"/>
            </w:pPr>
            <w:r>
              <w:t>2006</w:t>
            </w:r>
          </w:p>
        </w:tc>
        <w:tc>
          <w:tcPr>
            <w:tcW w:w="0" w:type="auto"/>
          </w:tcPr>
          <w:p w14:paraId="4459B731" w14:textId="77777777" w:rsidR="00EA687D" w:rsidRDefault="006136ED" w:rsidP="00643A7F">
            <w:pPr>
              <w:pStyle w:val="Compact"/>
            </w:pPr>
            <w:r>
              <w:t>2006</w:t>
            </w:r>
          </w:p>
        </w:tc>
        <w:tc>
          <w:tcPr>
            <w:tcW w:w="0" w:type="auto"/>
          </w:tcPr>
          <w:p w14:paraId="40D59C4E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DDA3D71" w14:textId="77777777" w:rsidR="00EA687D" w:rsidRDefault="006136ED" w:rsidP="00643A7F">
            <w:pPr>
              <w:pStyle w:val="Compact"/>
            </w:pPr>
            <w:r>
              <w:t>4.518</w:t>
            </w:r>
          </w:p>
        </w:tc>
      </w:tr>
      <w:tr w:rsidR="00EA687D" w14:paraId="2E7E8297" w14:textId="77777777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35696E9A" w14:textId="77777777" w:rsidR="00EA687D" w:rsidRDefault="006136ED" w:rsidP="00643A7F">
            <w:pPr>
              <w:pStyle w:val="Compact"/>
            </w:pPr>
            <w:r>
              <w:t>infPeriod_impute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C4D626" w14:textId="77777777" w:rsidR="00EA687D" w:rsidRDefault="006136ED" w:rsidP="00643A7F">
            <w:pPr>
              <w:pStyle w:val="Compact"/>
            </w:pPr>
            <w:r>
              <w:t>everHadNegTest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583F3B" w14:textId="77777777" w:rsidR="00EA687D" w:rsidRDefault="006136ED" w:rsidP="00643A7F">
            <w:pPr>
              <w:pStyle w:val="Compact"/>
            </w:pPr>
            <w:r>
              <w:t>infPeriodM</w:t>
            </w:r>
          </w:p>
        </w:tc>
      </w:tr>
      <w:tr w:rsidR="00EA687D" w14:paraId="22CCFAC4" w14:textId="77777777">
        <w:tc>
          <w:tcPr>
            <w:tcW w:w="0" w:type="auto"/>
            <w:gridSpan w:val="2"/>
          </w:tcPr>
          <w:p w14:paraId="4664B19F" w14:textId="77777777" w:rsidR="00EA687D" w:rsidRDefault="006136ED" w:rsidP="00643A7F">
            <w:pPr>
              <w:pStyle w:val="Compact"/>
            </w:pPr>
            <w:r>
              <w:t>0.5315</w:t>
            </w:r>
          </w:p>
        </w:tc>
        <w:tc>
          <w:tcPr>
            <w:tcW w:w="0" w:type="auto"/>
          </w:tcPr>
          <w:p w14:paraId="1FFF07A4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5D4E11E" w14:textId="77777777" w:rsidR="00EA687D" w:rsidRDefault="006136ED" w:rsidP="00643A7F">
            <w:pPr>
              <w:pStyle w:val="Compact"/>
            </w:pPr>
            <w:r>
              <w:t>18</w:t>
            </w:r>
          </w:p>
        </w:tc>
      </w:tr>
      <w:tr w:rsidR="00EA687D" w14:paraId="09733C2A" w14:textId="77777777">
        <w:tc>
          <w:tcPr>
            <w:tcW w:w="0" w:type="auto"/>
            <w:gridSpan w:val="2"/>
          </w:tcPr>
          <w:p w14:paraId="2CBCF3E4" w14:textId="77777777" w:rsidR="00EA687D" w:rsidRDefault="006136ED" w:rsidP="00643A7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7E53EA1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0A0874B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0A6EC113" w14:textId="77777777">
        <w:tc>
          <w:tcPr>
            <w:tcW w:w="0" w:type="auto"/>
            <w:gridSpan w:val="2"/>
          </w:tcPr>
          <w:p w14:paraId="24D7CAA9" w14:textId="77777777" w:rsidR="00EA687D" w:rsidRDefault="006136ED" w:rsidP="00643A7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586801A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3ED1C98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262425E8" w14:textId="77777777">
        <w:tc>
          <w:tcPr>
            <w:tcW w:w="0" w:type="auto"/>
            <w:gridSpan w:val="2"/>
          </w:tcPr>
          <w:p w14:paraId="55F19ED0" w14:textId="77777777" w:rsidR="00EA687D" w:rsidRDefault="006136ED" w:rsidP="00643A7F">
            <w:pPr>
              <w:pStyle w:val="Compact"/>
            </w:pPr>
            <w:r>
              <w:t>10.26</w:t>
            </w:r>
          </w:p>
        </w:tc>
        <w:tc>
          <w:tcPr>
            <w:tcW w:w="0" w:type="auto"/>
          </w:tcPr>
          <w:p w14:paraId="31667225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235D473" w14:textId="77777777" w:rsidR="00EA687D" w:rsidRDefault="006136ED" w:rsidP="00643A7F">
            <w:pPr>
              <w:pStyle w:val="Compact"/>
            </w:pPr>
            <w:r>
              <w:t>16</w:t>
            </w:r>
          </w:p>
        </w:tc>
      </w:tr>
      <w:tr w:rsidR="00EA687D" w14:paraId="5BE5C334" w14:textId="77777777">
        <w:tc>
          <w:tcPr>
            <w:tcW w:w="0" w:type="auto"/>
            <w:gridSpan w:val="2"/>
          </w:tcPr>
          <w:p w14:paraId="53CEFEDC" w14:textId="77777777" w:rsidR="00EA687D" w:rsidRDefault="006136ED" w:rsidP="00643A7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471425FF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B028CF0" w14:textId="77777777" w:rsidR="00EA687D" w:rsidRDefault="006136ED" w:rsidP="00643A7F">
            <w:pPr>
              <w:pStyle w:val="Compact"/>
            </w:pPr>
            <w:r>
              <w:t>18</w:t>
            </w:r>
          </w:p>
        </w:tc>
      </w:tr>
      <w:tr w:rsidR="00EA687D" w14:paraId="0919B7D8" w14:textId="77777777">
        <w:tc>
          <w:tcPr>
            <w:tcW w:w="0" w:type="auto"/>
            <w:gridSpan w:val="2"/>
          </w:tcPr>
          <w:p w14:paraId="187E9103" w14:textId="77777777" w:rsidR="00EA687D" w:rsidRDefault="006136ED" w:rsidP="00643A7F">
            <w:pPr>
              <w:pStyle w:val="Compact"/>
            </w:pPr>
            <w:r>
              <w:t>0.7671</w:t>
            </w:r>
          </w:p>
        </w:tc>
        <w:tc>
          <w:tcPr>
            <w:tcW w:w="0" w:type="auto"/>
          </w:tcPr>
          <w:p w14:paraId="4A8DE1E0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01F3AA6" w14:textId="77777777" w:rsidR="00EA687D" w:rsidRDefault="006136ED" w:rsidP="00643A7F">
            <w:pPr>
              <w:pStyle w:val="Compact"/>
            </w:pPr>
            <w:r>
              <w:t>18</w:t>
            </w:r>
          </w:p>
        </w:tc>
      </w:tr>
      <w:tr w:rsidR="00EA687D" w14:paraId="7A62DEE7" w14:textId="77777777">
        <w:tc>
          <w:tcPr>
            <w:tcW w:w="0" w:type="auto"/>
            <w:gridSpan w:val="2"/>
          </w:tcPr>
          <w:p w14:paraId="3AAE7C29" w14:textId="77777777" w:rsidR="00EA687D" w:rsidRDefault="006136ED" w:rsidP="00643A7F">
            <w:pPr>
              <w:pStyle w:val="Compact"/>
            </w:pPr>
            <w:r>
              <w:lastRenderedPageBreak/>
              <w:t>5.395</w:t>
            </w:r>
          </w:p>
        </w:tc>
        <w:tc>
          <w:tcPr>
            <w:tcW w:w="0" w:type="auto"/>
          </w:tcPr>
          <w:p w14:paraId="52DE0E8E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BE13960" w14:textId="77777777" w:rsidR="00EA687D" w:rsidRDefault="006136ED" w:rsidP="00643A7F">
            <w:pPr>
              <w:pStyle w:val="Compact"/>
            </w:pPr>
            <w:r>
              <w:t>11</w:t>
            </w:r>
          </w:p>
        </w:tc>
      </w:tr>
      <w:tr w:rsidR="00EA687D" w14:paraId="034F8660" w14:textId="77777777">
        <w:tc>
          <w:tcPr>
            <w:tcW w:w="0" w:type="auto"/>
            <w:gridSpan w:val="2"/>
          </w:tcPr>
          <w:p w14:paraId="3E0E4B9D" w14:textId="77777777" w:rsidR="00EA687D" w:rsidRDefault="006136ED" w:rsidP="00643A7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45779E13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82927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2F4819B6" w14:textId="77777777">
        <w:tc>
          <w:tcPr>
            <w:tcW w:w="0" w:type="auto"/>
            <w:gridSpan w:val="2"/>
          </w:tcPr>
          <w:p w14:paraId="1CE2D61C" w14:textId="77777777" w:rsidR="00EA687D" w:rsidRDefault="006136ED" w:rsidP="00643A7F">
            <w:pPr>
              <w:pStyle w:val="Compact"/>
            </w:pPr>
            <w:r>
              <w:t>1.833</w:t>
            </w:r>
          </w:p>
        </w:tc>
        <w:tc>
          <w:tcPr>
            <w:tcW w:w="0" w:type="auto"/>
          </w:tcPr>
          <w:p w14:paraId="453CC3B8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72D48A1" w14:textId="77777777" w:rsidR="00EA687D" w:rsidRDefault="006136ED" w:rsidP="00643A7F">
            <w:pPr>
              <w:pStyle w:val="Compact"/>
            </w:pPr>
            <w:r>
              <w:t>11</w:t>
            </w:r>
          </w:p>
        </w:tc>
      </w:tr>
      <w:tr w:rsidR="00EA687D" w14:paraId="1A4D21A9" w14:textId="77777777">
        <w:tc>
          <w:tcPr>
            <w:tcW w:w="0" w:type="auto"/>
            <w:gridSpan w:val="2"/>
          </w:tcPr>
          <w:p w14:paraId="7C0F310E" w14:textId="77777777" w:rsidR="00EA687D" w:rsidRDefault="006136ED" w:rsidP="00643A7F">
            <w:pPr>
              <w:pStyle w:val="Compact"/>
            </w:pPr>
            <w:r>
              <w:t>4.518</w:t>
            </w:r>
          </w:p>
        </w:tc>
        <w:tc>
          <w:tcPr>
            <w:tcW w:w="0" w:type="auto"/>
          </w:tcPr>
          <w:p w14:paraId="6DD9F366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D5B8012" w14:textId="77777777" w:rsidR="00EA687D" w:rsidRDefault="006136ED" w:rsidP="00643A7F">
            <w:pPr>
              <w:pStyle w:val="Compact"/>
            </w:pPr>
            <w:r>
              <w:t>4.518</w:t>
            </w:r>
          </w:p>
        </w:tc>
      </w:tr>
    </w:tbl>
    <w:p w14:paraId="1C11122F" w14:textId="77777777" w:rsidR="00BE3E9C" w:rsidRDefault="00BE3E9C"/>
    <w:sectPr w:rsidR="00BE3E9C" w:rsidSect="006136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D51975" w14:textId="77777777" w:rsidR="00BE3E9C" w:rsidRDefault="006136ED">
      <w:pPr>
        <w:spacing w:after="0"/>
      </w:pPr>
      <w:r>
        <w:separator/>
      </w:r>
    </w:p>
  </w:endnote>
  <w:endnote w:type="continuationSeparator" w:id="0">
    <w:p w14:paraId="1205A438" w14:textId="77777777" w:rsidR="00BE3E9C" w:rsidRDefault="006136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F35AFB" w14:textId="77777777" w:rsidR="00EA687D" w:rsidRDefault="006136ED">
      <w:r>
        <w:separator/>
      </w:r>
    </w:p>
  </w:footnote>
  <w:footnote w:type="continuationSeparator" w:id="0">
    <w:p w14:paraId="48455DAF" w14:textId="77777777" w:rsidR="00EA687D" w:rsidRDefault="006136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C1692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682BB73"/>
    <w:multiLevelType w:val="multilevel"/>
    <w:tmpl w:val="CE504B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E4A596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136ED"/>
    <w:rsid w:val="00643A7F"/>
    <w:rsid w:val="00784D58"/>
    <w:rsid w:val="008D6863"/>
    <w:rsid w:val="00B37147"/>
    <w:rsid w:val="00B86B75"/>
    <w:rsid w:val="00BC48D5"/>
    <w:rsid w:val="00BE3E9C"/>
    <w:rsid w:val="00C36279"/>
    <w:rsid w:val="00D0607C"/>
    <w:rsid w:val="00E315A3"/>
    <w:rsid w:val="00EA6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06ED7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D0607C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D0607C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D0607C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43A7F"/>
    <w:pPr>
      <w:spacing w:before="36" w:after="36"/>
      <w:jc w:val="center"/>
    </w:pPr>
    <w:rPr>
      <w:sz w:val="20"/>
      <w:szCs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rsid w:val="00643A7F"/>
    <w:pPr>
      <w:spacing w:after="0"/>
    </w:pPr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rsid w:val="00643A7F"/>
    <w:rPr>
      <w:rFonts w:ascii="Lucida Grande" w:hAnsi="Lucida Grande"/>
    </w:rPr>
  </w:style>
  <w:style w:type="character" w:customStyle="1" w:styleId="BodyTextChar">
    <w:name w:val="Body Text Char"/>
    <w:basedOn w:val="DefaultParagraphFont"/>
    <w:link w:val="BodyText"/>
    <w:rsid w:val="00643A7F"/>
  </w:style>
  <w:style w:type="character" w:customStyle="1" w:styleId="Heading7Char">
    <w:name w:val="Heading 7 Char"/>
    <w:basedOn w:val="DefaultParagraphFont"/>
    <w:link w:val="Heading7"/>
    <w:rsid w:val="00D060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D0607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D060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D0607C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D0607C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D0607C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43A7F"/>
    <w:pPr>
      <w:spacing w:before="36" w:after="36"/>
      <w:jc w:val="center"/>
    </w:pPr>
    <w:rPr>
      <w:sz w:val="20"/>
      <w:szCs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rsid w:val="00643A7F"/>
    <w:pPr>
      <w:spacing w:after="0"/>
    </w:pPr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rsid w:val="00643A7F"/>
    <w:rPr>
      <w:rFonts w:ascii="Lucida Grande" w:hAnsi="Lucida Grande"/>
    </w:rPr>
  </w:style>
  <w:style w:type="character" w:customStyle="1" w:styleId="BodyTextChar">
    <w:name w:val="Body Text Char"/>
    <w:basedOn w:val="DefaultParagraphFont"/>
    <w:link w:val="BodyText"/>
    <w:rsid w:val="00643A7F"/>
  </w:style>
  <w:style w:type="character" w:customStyle="1" w:styleId="Heading7Char">
    <w:name w:val="Heading 7 Char"/>
    <w:basedOn w:val="DefaultParagraphFont"/>
    <w:link w:val="Heading7"/>
    <w:rsid w:val="00D0607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D0607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D0607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6</Words>
  <Characters>834</Characters>
  <Application>Microsoft Macintosh Word</Application>
  <DocSecurity>0</DocSecurity>
  <Lines>6</Lines>
  <Paragraphs>1</Paragraphs>
  <ScaleCrop>false</ScaleCrop>
  <Company/>
  <LinksUpToDate>false</LinksUpToDate>
  <CharactersWithSpaces>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anette</dc:creator>
  <cp:lastModifiedBy>Jeanette</cp:lastModifiedBy>
  <cp:revision>5</cp:revision>
  <dcterms:created xsi:type="dcterms:W3CDTF">2016-06-14T21:40:00Z</dcterms:created>
  <dcterms:modified xsi:type="dcterms:W3CDTF">2016-06-17T17:47:00Z</dcterms:modified>
</cp:coreProperties>
</file>